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4C547" w14:textId="77777777" w:rsidR="005A14F4" w:rsidRPr="005A14F4" w:rsidRDefault="005A14F4" w:rsidP="005A14F4">
      <w:pPr>
        <w:rPr>
          <w:lang w:val="en-US"/>
        </w:rPr>
      </w:pPr>
      <w:r w:rsidRPr="005A14F4">
        <w:rPr>
          <w:lang w:val="en-US"/>
        </w:rPr>
        <w:t>The purpose of the Statement of the Issue assignment is to develop your research question into a statement that defines the framework and scope of your project </w:t>
      </w:r>
    </w:p>
    <w:p w14:paraId="59F132E5" w14:textId="77777777" w:rsidR="005A14F4" w:rsidRPr="005A14F4" w:rsidRDefault="005A14F4" w:rsidP="005A14F4">
      <w:pPr>
        <w:rPr>
          <w:lang w:val="en-US"/>
        </w:rPr>
      </w:pPr>
      <w:r w:rsidRPr="005A14F4">
        <w:rPr>
          <w:lang w:val="en-US"/>
        </w:rPr>
        <w:t xml:space="preserve">Research Question: Should the Pennsylvania State Police Department invest in an online kiosk instead of the </w:t>
      </w:r>
      <w:proofErr w:type="spellStart"/>
      <w:r w:rsidRPr="005A14F4">
        <w:rPr>
          <w:lang w:val="en-US"/>
        </w:rPr>
        <w:t>IdentoGO</w:t>
      </w:r>
      <w:proofErr w:type="spellEnd"/>
      <w:r w:rsidRPr="005A14F4">
        <w:rPr>
          <w:lang w:val="en-US"/>
        </w:rPr>
        <w:t xml:space="preserve"> Centers for taking fingerprints? </w:t>
      </w:r>
      <w:r w:rsidRPr="005A14F4">
        <w:rPr>
          <w:lang w:val="en-US"/>
        </w:rPr>
        <w:br/>
        <w:t> </w:t>
      </w:r>
      <w:r w:rsidRPr="005A14F4">
        <w:rPr>
          <w:lang w:val="en-US"/>
        </w:rPr>
        <w:br/>
        <w:t> </w:t>
      </w:r>
    </w:p>
    <w:p w14:paraId="153A6FEF" w14:textId="77777777" w:rsidR="005A14F4" w:rsidRPr="005A14F4" w:rsidRDefault="005A14F4" w:rsidP="005A14F4">
      <w:pPr>
        <w:rPr>
          <w:lang w:val="en-US"/>
        </w:rPr>
      </w:pPr>
      <w:r w:rsidRPr="005A14F4">
        <w:rPr>
          <w:lang w:val="en-US"/>
        </w:rPr>
        <w:t>In this section of the project, you will give your readers: </w:t>
      </w:r>
    </w:p>
    <w:p w14:paraId="7DE4D726" w14:textId="77777777" w:rsidR="005A14F4" w:rsidRPr="005A14F4" w:rsidRDefault="005A14F4" w:rsidP="005A14F4">
      <w:pPr>
        <w:numPr>
          <w:ilvl w:val="0"/>
          <w:numId w:val="1"/>
        </w:numPr>
        <w:rPr>
          <w:lang w:val="en-US"/>
        </w:rPr>
      </w:pPr>
      <w:r w:rsidRPr="005A14F4">
        <w:rPr>
          <w:lang w:val="en-US"/>
        </w:rPr>
        <w:t>a specific, clearly defined statement of the issue you are proposing a solution to </w:t>
      </w:r>
    </w:p>
    <w:p w14:paraId="4F1EB6E7" w14:textId="77777777" w:rsidR="005A14F4" w:rsidRPr="005A14F4" w:rsidRDefault="005A14F4" w:rsidP="005A14F4">
      <w:pPr>
        <w:numPr>
          <w:ilvl w:val="0"/>
          <w:numId w:val="1"/>
        </w:numPr>
        <w:rPr>
          <w:lang w:val="en-US"/>
        </w:rPr>
      </w:pPr>
      <w:r w:rsidRPr="005A14F4">
        <w:rPr>
          <w:lang w:val="en-US"/>
        </w:rPr>
        <w:t>a definition of any relevant theoretical or professional frameworks you will apply to the issue </w:t>
      </w:r>
    </w:p>
    <w:p w14:paraId="420158DD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3070A0"/>
    <w:multiLevelType w:val="multilevel"/>
    <w:tmpl w:val="1A80E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5073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ISpsamBhZGBubm5ko6SsGpxcWZ+XkgBYa1AH+uV1YsAAAA"/>
  </w:docVars>
  <w:rsids>
    <w:rsidRoot w:val="005A14F4"/>
    <w:rsid w:val="005A14F4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E9B86"/>
  <w15:chartTrackingRefBased/>
  <w15:docId w15:val="{FCA0A0C5-630D-4267-BFD3-CFC6F7C6E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1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2T21:05:00Z</dcterms:created>
  <dcterms:modified xsi:type="dcterms:W3CDTF">2022-07-12T21:05:00Z</dcterms:modified>
</cp:coreProperties>
</file>